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5B65E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7F723641" w:rsidR="00F250B6" w:rsidRPr="00F250B6" w:rsidRDefault="005B65E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P_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55980EDE" w:rsidR="00F250B6" w:rsidRPr="00F250B6" w:rsidRDefault="005B65E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the Sir modal software </w:t>
            </w:r>
          </w:p>
        </w:tc>
      </w:tr>
      <w:tr w:rsidR="00F250B6" w:rsidRPr="00F250B6" w14:paraId="6632E772" w14:textId="77777777" w:rsidTr="005B65E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32B329BF" w:rsidR="00F250B6" w:rsidRPr="00F250B6" w:rsidRDefault="005B65E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ewis Perry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28CD886A" w:rsidR="00F250B6" w:rsidRPr="00F250B6" w:rsidRDefault="005B65E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ewis Perry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6073795E" w:rsidR="00F250B6" w:rsidRPr="00F250B6" w:rsidRDefault="005B65E4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</w:tr>
      <w:tr w:rsidR="00F250B6" w:rsidRPr="00F250B6" w14:paraId="3C91D456" w14:textId="77777777" w:rsidTr="005B65E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5B65E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Review comments from Bill incorporate in version 2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5B65E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5B65E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25489057" w:rsidR="00F250B6" w:rsidRPr="00F250B6" w:rsidRDefault="005B65E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ewis Perry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745CEA9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 w:rsidR="005B65E4">
              <w:rPr>
                <w:rFonts w:eastAsia="Times New Roman" w:cstheme="minorHAnsi"/>
                <w:lang w:eastAsia="en-GB"/>
              </w:rPr>
              <w:t>6/04/20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5B65E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5B65E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5B65E4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256BF781" w:rsidR="00F250B6" w:rsidRPr="00F250B6" w:rsidRDefault="005B65E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sir modal downloa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6F2214FD" w:rsidR="00F250B6" w:rsidRPr="00F250B6" w:rsidRDefault="005B65E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usceptible = 80</w:t>
            </w:r>
          </w:p>
        </w:tc>
      </w:tr>
      <w:tr w:rsidR="00F250B6" w:rsidRPr="00F250B6" w14:paraId="29E8EC92" w14:textId="77777777" w:rsidTr="005B65E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6410091B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5B65E4">
              <w:rPr>
                <w:rFonts w:eastAsia="Times New Roman" w:cstheme="minorHAnsi"/>
                <w:lang w:eastAsia="en-GB"/>
              </w:rPr>
              <w:t>The required python modules install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37CD536F" w:rsidR="005B65E4" w:rsidRPr="00F250B6" w:rsidRDefault="005B65E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fected = 30</w:t>
            </w:r>
          </w:p>
        </w:tc>
      </w:tr>
      <w:tr w:rsidR="00F250B6" w:rsidRPr="00F250B6" w14:paraId="78209763" w14:textId="77777777" w:rsidTr="005B65E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120D63C6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5B65E4">
              <w:rPr>
                <w:rFonts w:eastAsia="Times New Roman" w:cstheme="minorHAnsi"/>
                <w:lang w:eastAsia="en-GB"/>
              </w:rPr>
              <w:t>Rec_rate = 0.2</w:t>
            </w:r>
          </w:p>
        </w:tc>
      </w:tr>
      <w:tr w:rsidR="00F250B6" w:rsidRPr="00F250B6" w14:paraId="49C676B2" w14:textId="77777777" w:rsidTr="005B65E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FC07CA0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5B65E4">
              <w:rPr>
                <w:rFonts w:eastAsia="Times New Roman" w:cstheme="minorHAnsi"/>
                <w:lang w:eastAsia="en-GB"/>
              </w:rPr>
              <w:t>Inf_rate = 0.4</w:t>
            </w:r>
          </w:p>
        </w:tc>
      </w:tr>
      <w:tr w:rsidR="00F250B6" w:rsidRPr="00F250B6" w14:paraId="03381A14" w14:textId="77777777" w:rsidTr="005B65E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5B65E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5B65E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5B65E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5B65E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20D20118" w:rsidR="00F250B6" w:rsidRPr="00F250B6" w:rsidRDefault="005B65E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 into the program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180D4FCF" w:rsidR="00F250B6" w:rsidRPr="00F250B6" w:rsidRDefault="005B65E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gram should launch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5B65E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10A2E6E3" w:rsidR="00F250B6" w:rsidRPr="00F250B6" w:rsidRDefault="005B65E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the values of the tes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0ECE83B2" w:rsidR="00F250B6" w:rsidRPr="00F250B6" w:rsidRDefault="005B65E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values should accept being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5B65E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ustomer is logged i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5B65E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50FE5D2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5B65E4">
              <w:rPr>
                <w:rFonts w:eastAsia="Times New Roman" w:cstheme="minorHAnsi"/>
                <w:lang w:eastAsia="en-GB"/>
              </w:rPr>
              <w:t>Press simulate on the program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EAF3115" w:rsidR="00F250B6" w:rsidRPr="00F250B6" w:rsidRDefault="005B65E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program should simulate</w:t>
            </w:r>
            <w:r w:rsidR="00F250B6"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251EAF9C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5B65E4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47A3EB5C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5B65E4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24D5CF19" w14:textId="77777777" w:rsidTr="005B65E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68913F1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5B65E4"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24D6D459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5B65E4">
              <w:rPr>
                <w:rFonts w:eastAsia="Times New Roman" w:cstheme="minorHAnsi"/>
                <w:lang w:eastAsia="en-GB"/>
              </w:rPr>
              <w:t>Entering a whole number into both rec rate and Inf_ra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030298E6" w:rsidR="00F250B6" w:rsidRPr="00F250B6" w:rsidRDefault="005B65E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program should display a warning abut it being a whole number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1540C9F8" w:rsidR="00F250B6" w:rsidRPr="00F250B6" w:rsidRDefault="005B65E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  <w:r w:rsidR="00F250B6"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4B6A9C02" w:rsidR="00F250B6" w:rsidRPr="00F250B6" w:rsidRDefault="005B65E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  <w:r w:rsidR="000C3F58">
              <w:rPr>
                <w:rFonts w:eastAsia="Times New Roman" w:cstheme="minorHAnsi"/>
                <w:lang w:eastAsia="en-GB"/>
              </w:rPr>
              <w:t>s</w:t>
            </w:r>
          </w:p>
        </w:tc>
      </w:tr>
      <w:tr w:rsidR="00F250B6" w:rsidRPr="00F250B6" w14:paraId="056DDAC3" w14:textId="77777777" w:rsidTr="005B65E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C3F58"/>
    <w:rsid w:val="00393168"/>
    <w:rsid w:val="005B65E4"/>
    <w:rsid w:val="006938D0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Perry, Lewis</cp:lastModifiedBy>
  <cp:revision>3</cp:revision>
  <dcterms:created xsi:type="dcterms:W3CDTF">2023-04-18T19:22:00Z</dcterms:created>
  <dcterms:modified xsi:type="dcterms:W3CDTF">2023-04-18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599819550</vt:i4>
  </property>
</Properties>
</file>